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2AE64A90" w14:textId="4214DA18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CE1C6D" w:rsidRPr="00392DA5">
              <w:rPr>
                <w:rFonts w:ascii="標楷體" w:eastAsia="標楷體" w:hAnsi="標楷體" w:hint="eastAsia"/>
                <w:sz w:val="30"/>
                <w:szCs w:val="30"/>
              </w:rPr>
              <w:t>南京條約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CE1C6D">
              <w:rPr>
                <w:sz w:val="30"/>
                <w:szCs w:val="30"/>
              </w:rPr>
              <w:t>11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20E9BC3C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D55A69" w14:textId="0969A1C5" w:rsidR="00AF44E5" w:rsidRPr="00015B49" w:rsidRDefault="00F60FFD" w:rsidP="00AF44E5">
      <w:pPr>
        <w:pStyle w:val="00"/>
        <w:ind w:rightChars="58" w:right="139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5E7CC6E" wp14:editId="58BEC063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56ABE3" w14:textId="77777777" w:rsidR="00F60FFD" w:rsidRPr="009A0072" w:rsidRDefault="00F60FFD" w:rsidP="009A007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E7CC6E" id="_x0000_t202" coordsize="21600,21600" o:spt="202" path="m,l,21600r21600,l21600,xe">
                <v:stroke joinstyle="miter"/>
                <v:path gradientshapeok="t" o:connecttype="rect"/>
              </v:shapetype>
              <v:shape id="文字方塊 32" o:spid="_x0000_s1026" type="#_x0000_t202" style="position:absolute;margin-left:-253.9pt;margin-top:98.65pt;width:84.75pt;height:24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" filled="f" stroked="f" strokeweight=".5pt">
                <v:textbox>
                  <w:txbxContent>
                    <w:p w14:paraId="6156ABE3" w14:textId="77777777" w:rsidR="00F60FFD" w:rsidRPr="009A0072" w:rsidRDefault="00F60FFD" w:rsidP="009A0072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F12CF9" w:rsidRPr="00FE57BD">
        <w:t xml:space="preserve">1. </w:t>
      </w:r>
      <w:r w:rsidR="00AF44E5" w:rsidRPr="00FE57BD">
        <w:rPr>
          <w:rFonts w:hint="eastAsia"/>
        </w:rPr>
        <w:t>把以下事件按發生的先後次序重排</w:t>
      </w:r>
      <w:r w:rsidR="00AF44E5">
        <w:rPr>
          <w:rFonts w:hint="eastAsia"/>
        </w:rPr>
        <w:t>。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7"/>
        <w:gridCol w:w="1397"/>
        <w:gridCol w:w="1397"/>
        <w:gridCol w:w="1397"/>
        <w:gridCol w:w="1397"/>
        <w:gridCol w:w="1397"/>
        <w:gridCol w:w="1397"/>
        <w:gridCol w:w="167"/>
      </w:tblGrid>
      <w:tr w:rsidR="002A0CDE" w:rsidRPr="001C462A" w14:paraId="78E51A74" w14:textId="77777777" w:rsidTr="00DC494C">
        <w:trPr>
          <w:trHeight w:val="497"/>
        </w:trPr>
        <w:tc>
          <w:tcPr>
            <w:tcW w:w="9946" w:type="dxa"/>
            <w:gridSpan w:val="8"/>
          </w:tcPr>
          <w:p w14:paraId="7AFA1D0C" w14:textId="657B3D11" w:rsidR="002A0CDE" w:rsidRPr="001C462A" w:rsidRDefault="00033BE7" w:rsidP="002A0CDE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6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和</w:t>
            </w:r>
            <w:r w:rsidRPr="00033BE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代表簽定《南京條約》</w:t>
            </w:r>
            <w:r w:rsidR="002A0CD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2A0CDE" w:rsidRPr="001C462A" w14:paraId="639E381D" w14:textId="77777777" w:rsidTr="00DC494C">
        <w:trPr>
          <w:trHeight w:val="497"/>
        </w:trPr>
        <w:tc>
          <w:tcPr>
            <w:tcW w:w="9946" w:type="dxa"/>
            <w:gridSpan w:val="8"/>
          </w:tcPr>
          <w:p w14:paraId="0834DF36" w14:textId="2AAFC6BC" w:rsidR="002A0CDE" w:rsidRPr="00AC4299" w:rsidRDefault="002A0CDE" w:rsidP="002A0CDE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2856FE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清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政府被迫與</w:t>
            </w:r>
            <w:r w:rsidRPr="002856FE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在</w:t>
            </w:r>
            <w:r w:rsidRPr="002856FE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南京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簽定城下之盟。</w:t>
            </w:r>
          </w:p>
        </w:tc>
      </w:tr>
      <w:tr w:rsidR="002A0CDE" w:rsidRPr="001C462A" w14:paraId="289FEFA7" w14:textId="77777777" w:rsidTr="00DC494C">
        <w:trPr>
          <w:trHeight w:val="497"/>
        </w:trPr>
        <w:tc>
          <w:tcPr>
            <w:tcW w:w="9946" w:type="dxa"/>
            <w:gridSpan w:val="8"/>
          </w:tcPr>
          <w:p w14:paraId="2267918D" w14:textId="62450CD6" w:rsidR="002A0CDE" w:rsidRPr="001C462A" w:rsidRDefault="002A0CDE" w:rsidP="002A0CDE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DF6C96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 w:rsidR="006A3488">
              <w:rPr>
                <w:rFonts w:ascii="Calibri" w:eastAsia="標楷體" w:hAnsi="Calibri" w:cs="Calibri" w:hint="eastAsia"/>
                <w:sz w:val="30"/>
                <w:szCs w:val="30"/>
              </w:rPr>
              <w:t>從</w:t>
            </w:r>
            <w:r w:rsidR="006A3488" w:rsidRPr="0053767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印度</w:t>
            </w:r>
            <w:r w:rsidR="006A3488">
              <w:rPr>
                <w:rFonts w:ascii="Calibri" w:eastAsia="標楷體" w:hAnsi="Calibri" w:cs="Calibri" w:hint="eastAsia"/>
                <w:sz w:val="30"/>
                <w:szCs w:val="30"/>
              </w:rPr>
              <w:t>派來增援船隻和陸軍士兵抵逹</w:t>
            </w:r>
            <w:r w:rsidR="006A3488" w:rsidRPr="006A3488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 w:rsidR="00033BE7">
              <w:rPr>
                <w:rFonts w:ascii="Calibri" w:eastAsia="標楷體" w:hAnsi="Calibri" w:cs="Calibri" w:hint="eastAsia"/>
                <w:sz w:val="30"/>
                <w:szCs w:val="30"/>
              </w:rPr>
              <w:t>，進兵</w:t>
            </w:r>
            <w:r w:rsidR="00033BE7" w:rsidRPr="00033BE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南京城</w:t>
            </w:r>
            <w:r w:rsidR="00033BE7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2A0CDE" w:rsidRPr="001C462A" w14:paraId="532E75DE" w14:textId="77777777" w:rsidTr="00DC494C">
        <w:trPr>
          <w:trHeight w:val="681"/>
        </w:trPr>
        <w:tc>
          <w:tcPr>
            <w:tcW w:w="9946" w:type="dxa"/>
            <w:gridSpan w:val="8"/>
          </w:tcPr>
          <w:p w14:paraId="05303488" w14:textId="1A6BA344" w:rsidR="002A0CDE" w:rsidRPr="001C462A" w:rsidRDefault="002A0CDE" w:rsidP="007567FA">
            <w:pPr>
              <w:autoSpaceDE w:val="0"/>
              <w:autoSpaceDN w:val="0"/>
              <w:adjustRightInd w:val="0"/>
              <w:snapToGrid w:val="0"/>
              <w:spacing w:afterLines="50" w:after="18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460F9E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島</w:t>
            </w:r>
            <w:r w:rsidR="00460F9E">
              <w:rPr>
                <w:rFonts w:ascii="Calibri" w:eastAsia="標楷體" w:hAnsi="Calibri" w:cs="Calibri" w:hint="eastAsia"/>
                <w:sz w:val="30"/>
                <w:szCs w:val="30"/>
              </w:rPr>
              <w:t>正式成為</w:t>
            </w:r>
            <w:r w:rsidR="00460F9E" w:rsidRPr="0011677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 w:rsidR="00460F9E">
              <w:rPr>
                <w:rFonts w:ascii="Calibri" w:eastAsia="標楷體" w:hAnsi="Calibri" w:cs="Calibri" w:hint="eastAsia"/>
                <w:sz w:val="30"/>
                <w:szCs w:val="30"/>
              </w:rPr>
              <w:t>的殖民地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DB786B" w14:paraId="2652AEAC" w14:textId="4B3D3037" w:rsidTr="003840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67" w:type="dxa"/>
          <w:trHeight w:val="383"/>
        </w:trPr>
        <w:tc>
          <w:tcPr>
            <w:tcW w:w="1397" w:type="dxa"/>
            <w:vAlign w:val="center"/>
          </w:tcPr>
          <w:p w14:paraId="47DB8EDF" w14:textId="346FAD20" w:rsidR="00DB786B" w:rsidRDefault="00DB786B" w:rsidP="0038404A">
            <w:pPr>
              <w:widowControl w:val="0"/>
              <w:spacing w:after="0" w:line="240" w:lineRule="auto"/>
              <w:jc w:val="center"/>
              <w:rPr>
                <w:rFonts w:ascii="Source Han Sans SC Light" w:eastAsia="Source Han Sans SC Light" w:hAnsi="Source Han Sans SC Light"/>
              </w:rPr>
            </w:pPr>
          </w:p>
        </w:tc>
        <w:tc>
          <w:tcPr>
            <w:tcW w:w="1397" w:type="dxa"/>
            <w:tcBorders>
              <w:top w:val="nil"/>
              <w:bottom w:val="nil"/>
            </w:tcBorders>
            <w:vAlign w:val="center"/>
          </w:tcPr>
          <w:p w14:paraId="4D04CEC9" w14:textId="77777777" w:rsidR="00DB786B" w:rsidRDefault="00DB786B" w:rsidP="00006383">
            <w:pPr>
              <w:jc w:val="center"/>
              <w:rPr>
                <w:rFonts w:ascii="Source Han Sans SC Light" w:eastAsia="Source Han Sans SC Light" w:hAnsi="Source Han Sans SC Light"/>
              </w:rPr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23904A60" wp14:editId="6CFDD154">
                      <wp:extent cx="403860" cy="247650"/>
                      <wp:effectExtent l="0" t="19050" r="34290" b="38100"/>
                      <wp:docPr id="1" name="箭號: 向右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4765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50E85C2" w14:textId="77777777" w:rsidR="00DB786B" w:rsidRDefault="00DB786B" w:rsidP="00AF44E5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23904A60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1" o:spid="_x0000_s1028" type="#_x0000_t13" style="width:31.8pt;height:1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" adj="14977" fillcolor="black [3213]" strokecolor="#1f3763 [1604]" strokeweight="1pt">
                      <v:textbox>
                        <w:txbxContent>
                          <w:p w14:paraId="750E85C2" w14:textId="77777777" w:rsidR="00DB786B" w:rsidRDefault="00DB786B" w:rsidP="00AF44E5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97" w:type="dxa"/>
            <w:vAlign w:val="center"/>
          </w:tcPr>
          <w:p w14:paraId="6D85B7E2" w14:textId="3B51850F" w:rsidR="00DB786B" w:rsidRDefault="00DB786B" w:rsidP="00052BD6">
            <w:pPr>
              <w:widowControl w:val="0"/>
              <w:spacing w:after="0" w:line="240" w:lineRule="auto"/>
              <w:jc w:val="center"/>
            </w:pPr>
          </w:p>
        </w:tc>
        <w:tc>
          <w:tcPr>
            <w:tcW w:w="1397" w:type="dxa"/>
            <w:tcBorders>
              <w:top w:val="nil"/>
              <w:bottom w:val="nil"/>
            </w:tcBorders>
            <w:vAlign w:val="center"/>
          </w:tcPr>
          <w:p w14:paraId="3DEC4812" w14:textId="75C26AB5" w:rsidR="00DB786B" w:rsidRDefault="00DB786B" w:rsidP="00006383">
            <w:pPr>
              <w:widowControl w:val="0"/>
              <w:spacing w:after="0" w:line="240" w:lineRule="auto"/>
              <w:jc w:val="center"/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3E84A541" wp14:editId="7E789803">
                      <wp:extent cx="403860" cy="266700"/>
                      <wp:effectExtent l="0" t="19050" r="34290" b="38100"/>
                      <wp:docPr id="2" name="箭號: 向右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667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646FE23" w14:textId="77777777" w:rsidR="00DB786B" w:rsidRDefault="00DB786B" w:rsidP="00AF44E5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E84A541" id="箭號: 向右 2" o:spid="_x0000_s1029" type="#_x0000_t13" style="width:3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" adj="14468" fillcolor="black [3213]" strokecolor="#1f3763 [1604]" strokeweight="1pt">
                      <v:textbox>
                        <w:txbxContent>
                          <w:p w14:paraId="0646FE23" w14:textId="77777777" w:rsidR="00DB786B" w:rsidRDefault="00DB786B" w:rsidP="00AF44E5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97" w:type="dxa"/>
            <w:vAlign w:val="center"/>
          </w:tcPr>
          <w:p w14:paraId="161D0219" w14:textId="416A6186" w:rsidR="00DB786B" w:rsidRDefault="00DB786B" w:rsidP="00052BD6">
            <w:pPr>
              <w:widowControl w:val="0"/>
              <w:spacing w:after="0" w:line="240" w:lineRule="auto"/>
              <w:jc w:val="center"/>
            </w:pPr>
          </w:p>
        </w:tc>
        <w:tc>
          <w:tcPr>
            <w:tcW w:w="1397" w:type="dxa"/>
            <w:tcBorders>
              <w:top w:val="nil"/>
              <w:bottom w:val="nil"/>
            </w:tcBorders>
            <w:vAlign w:val="center"/>
          </w:tcPr>
          <w:p w14:paraId="71E64655" w14:textId="3F3A7329" w:rsidR="00DB786B" w:rsidRDefault="00DB786B" w:rsidP="00006383">
            <w:pPr>
              <w:widowControl w:val="0"/>
              <w:spacing w:after="0" w:line="240" w:lineRule="auto"/>
              <w:jc w:val="center"/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4060C19D" wp14:editId="3EE847B6">
                      <wp:extent cx="403860" cy="266700"/>
                      <wp:effectExtent l="0" t="19050" r="34290" b="38100"/>
                      <wp:docPr id="3" name="箭號: 向右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667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AC266B0" w14:textId="77777777" w:rsidR="00DB786B" w:rsidRDefault="00DB786B" w:rsidP="00AF44E5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060C19D" id="箭號: 向右 3" o:spid="_x0000_s1030" type="#_x0000_t13" style="width:3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" adj="14468" fillcolor="black [3213]" strokecolor="#1f3763 [1604]" strokeweight="1pt">
                      <v:textbox>
                        <w:txbxContent>
                          <w:p w14:paraId="6AC266B0" w14:textId="77777777" w:rsidR="00DB786B" w:rsidRDefault="00DB786B" w:rsidP="00AF44E5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97" w:type="dxa"/>
            <w:vAlign w:val="center"/>
          </w:tcPr>
          <w:p w14:paraId="056F9443" w14:textId="292C19B0" w:rsidR="00DB786B" w:rsidRDefault="00DB786B" w:rsidP="00052BD6">
            <w:pPr>
              <w:widowControl w:val="0"/>
              <w:spacing w:after="0" w:line="240" w:lineRule="auto"/>
              <w:jc w:val="center"/>
            </w:pPr>
          </w:p>
        </w:tc>
      </w:tr>
    </w:tbl>
    <w:p w14:paraId="79E6F5C4" w14:textId="2FB66CF1" w:rsidR="006E311A" w:rsidRPr="00782572" w:rsidRDefault="006E311A" w:rsidP="00D002D3">
      <w:pPr>
        <w:pStyle w:val="00"/>
        <w:ind w:left="282" w:rightChars="0" w:right="-1" w:hangingChars="94" w:hanging="282"/>
      </w:pPr>
      <w:r w:rsidRPr="00782572">
        <w:t>2.</w:t>
      </w:r>
      <w:r>
        <w:rPr>
          <w:rFonts w:hint="eastAsia"/>
        </w:rPr>
        <w:t xml:space="preserve"> </w:t>
      </w:r>
      <w:r w:rsidR="001509BB">
        <w:rPr>
          <w:rFonts w:hint="eastAsia"/>
        </w:rPr>
        <w:t>《南京條約》中有</w:t>
      </w:r>
      <w:r w:rsidR="00D002D3">
        <w:rPr>
          <w:rFonts w:hint="eastAsia"/>
        </w:rPr>
        <w:t>「五口交易章程</w:t>
      </w:r>
      <w:r w:rsidR="001F1ABF">
        <w:rPr>
          <w:rFonts w:hint="eastAsia"/>
        </w:rPr>
        <w:t>」</w:t>
      </w:r>
      <w:r w:rsidR="00D002D3">
        <w:rPr>
          <w:rFonts w:hint="eastAsia"/>
        </w:rPr>
        <w:t>部分，它的內容是甚麼</w:t>
      </w:r>
      <w:r>
        <w:rPr>
          <w:rFonts w:hint="eastAsia"/>
        </w:rPr>
        <w:t>？</w:t>
      </w:r>
      <w:r w:rsidR="005144BD">
        <w:rPr>
          <w:rFonts w:hint="eastAsia"/>
          <w:lang w:eastAsia="zh-HK"/>
        </w:rPr>
        <w:t>在</w:t>
      </w:r>
      <w:r w:rsidR="005144BD">
        <w:rPr>
          <w:rFonts w:hint="eastAsia"/>
        </w:rPr>
        <w:t>_____</w:t>
      </w:r>
      <w:r w:rsidR="005144BD">
        <w:rPr>
          <w:rFonts w:hint="eastAsia"/>
          <w:lang w:eastAsia="zh-HK"/>
        </w:rPr>
        <w:t>上填上適當的答案。</w:t>
      </w:r>
    </w:p>
    <w:tbl>
      <w:tblPr>
        <w:tblStyle w:val="a5"/>
        <w:tblW w:w="99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6657"/>
      </w:tblGrid>
      <w:tr w:rsidR="006E311A" w14:paraId="7FFD6FDD" w14:textId="77777777" w:rsidTr="005A6275">
        <w:tc>
          <w:tcPr>
            <w:tcW w:w="3261" w:type="dxa"/>
          </w:tcPr>
          <w:p w14:paraId="698B5AD3" w14:textId="14331631" w:rsidR="006E311A" w:rsidRPr="00D002D3" w:rsidRDefault="005A6275" w:rsidP="00D002D3">
            <w:pPr>
              <w:pStyle w:val="a3"/>
              <w:autoSpaceDE w:val="0"/>
              <w:autoSpaceDN w:val="0"/>
              <w:adjustRightInd w:val="0"/>
              <w:spacing w:after="0" w:line="240" w:lineRule="auto"/>
              <w:ind w:leftChars="0" w:left="36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5A6275">
              <w:rPr>
                <w:rFonts w:ascii="標楷體" w:eastAsia="標楷體" w:hAnsi="標楷體"/>
                <w:noProof/>
                <w:sz w:val="30"/>
                <w:szCs w:val="30"/>
              </w:rPr>
              <w:drawing>
                <wp:inline distT="0" distB="0" distL="0" distR="0" wp14:anchorId="473B599B" wp14:editId="1F1EC2CF">
                  <wp:extent cx="1231933" cy="1704975"/>
                  <wp:effectExtent l="0" t="0" r="6350" b="0"/>
                  <wp:docPr id="4" name="圖片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CAD96C2-629E-4CA0-A50A-9462ACFEDDA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>
                            <a:extLst>
                              <a:ext uri="{FF2B5EF4-FFF2-40B4-BE49-F238E27FC236}">
                                <a16:creationId xmlns:a16="http://schemas.microsoft.com/office/drawing/2014/main" id="{0CAD96C2-629E-4CA0-A50A-9462ACFEDDA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31517" t="17979" r="44605" b="50145"/>
                          <a:stretch/>
                        </pic:blipFill>
                        <pic:spPr>
                          <a:xfrm>
                            <a:off x="0" y="0"/>
                            <a:ext cx="1258428" cy="1741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57" w:type="dxa"/>
          </w:tcPr>
          <w:p w14:paraId="124E5C6F" w14:textId="1D6D2369" w:rsidR="006E311A" w:rsidRDefault="00D002D3" w:rsidP="005978EB">
            <w:pPr>
              <w:autoSpaceDE w:val="0"/>
              <w:autoSpaceDN w:val="0"/>
              <w:adjustRightInd w:val="0"/>
              <w:snapToGri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C13FA7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逼迫</w:t>
            </w:r>
            <w:r w:rsidRPr="00C13FA7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中國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廢除</w:t>
            </w:r>
            <w:proofErr w:type="gramStart"/>
            <w:r>
              <w:rPr>
                <w:rFonts w:ascii="標楷體" w:eastAsia="標楷體" w:hAnsi="標楷體" w:hint="eastAsia"/>
                <w:sz w:val="30"/>
                <w:szCs w:val="30"/>
              </w:rPr>
              <w:t>＿＿＿＿＿＿</w:t>
            </w:r>
            <w:proofErr w:type="gramEnd"/>
            <w:r>
              <w:rPr>
                <w:rFonts w:ascii="標楷體" w:eastAsia="標楷體" w:hAnsi="標楷體" w:hint="eastAsia"/>
                <w:sz w:val="30"/>
                <w:szCs w:val="30"/>
              </w:rPr>
              <w:t>制度</w:t>
            </w:r>
            <w:r w:rsidR="00116777">
              <w:rPr>
                <w:rFonts w:ascii="標楷體" w:eastAsia="標楷體" w:hAnsi="標楷體" w:hint="eastAsia"/>
                <w:sz w:val="30"/>
                <w:szCs w:val="30"/>
              </w:rPr>
              <w:t>，</w:t>
            </w:r>
          </w:p>
          <w:p w14:paraId="122CA415" w14:textId="2897F421" w:rsidR="00B2509B" w:rsidRDefault="00D002D3" w:rsidP="00B2509B">
            <w:pPr>
              <w:autoSpaceDE w:val="0"/>
              <w:autoSpaceDN w:val="0"/>
              <w:adjustRightInd w:val="0"/>
              <w:snapToGrid w:val="0"/>
              <w:spacing w:beforeLines="50" w:before="180" w:after="0" w:line="24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開放五個通商港口：</w:t>
            </w:r>
          </w:p>
          <w:p w14:paraId="1BA148E7" w14:textId="30F15B02" w:rsidR="00D002D3" w:rsidRDefault="00D002D3" w:rsidP="00B2315B">
            <w:pPr>
              <w:autoSpaceDE w:val="0"/>
              <w:autoSpaceDN w:val="0"/>
              <w:adjustRightInd w:val="0"/>
              <w:spacing w:beforeLines="100" w:before="360" w:after="0" w:line="5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1.</w:t>
            </w:r>
            <w:r>
              <w:rPr>
                <w:rFonts w:ascii="標楷體" w:eastAsia="標楷體" w:hAnsi="標楷體"/>
                <w:sz w:val="30"/>
                <w:szCs w:val="30"/>
              </w:rPr>
              <w:t xml:space="preserve"> 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____________</w:t>
            </w:r>
            <w:r>
              <w:rPr>
                <w:rFonts w:ascii="標楷體" w:eastAsia="標楷體" w:hAnsi="標楷體"/>
                <w:sz w:val="30"/>
                <w:szCs w:val="30"/>
              </w:rPr>
              <w:t xml:space="preserve">    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2.</w:t>
            </w:r>
            <w:r>
              <w:rPr>
                <w:rFonts w:ascii="標楷體" w:eastAsia="標楷體" w:hAnsi="標楷體"/>
                <w:sz w:val="30"/>
                <w:szCs w:val="30"/>
              </w:rPr>
              <w:t xml:space="preserve"> 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_____________</w:t>
            </w:r>
          </w:p>
          <w:p w14:paraId="16E657EC" w14:textId="2DDC574F" w:rsidR="00D002D3" w:rsidRDefault="00D002D3" w:rsidP="00B2315B">
            <w:pPr>
              <w:autoSpaceDE w:val="0"/>
              <w:autoSpaceDN w:val="0"/>
              <w:adjustRightInd w:val="0"/>
              <w:spacing w:after="0" w:line="5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3.</w:t>
            </w:r>
            <w:r>
              <w:rPr>
                <w:rFonts w:ascii="標楷體" w:eastAsia="標楷體" w:hAnsi="標楷體"/>
                <w:sz w:val="30"/>
                <w:szCs w:val="30"/>
              </w:rPr>
              <w:t xml:space="preserve"> 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____________</w:t>
            </w:r>
            <w:r>
              <w:rPr>
                <w:rFonts w:ascii="標楷體" w:eastAsia="標楷體" w:hAnsi="標楷體"/>
                <w:sz w:val="30"/>
                <w:szCs w:val="30"/>
              </w:rPr>
              <w:t xml:space="preserve">    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4.</w:t>
            </w:r>
            <w:r>
              <w:rPr>
                <w:rFonts w:ascii="標楷體" w:eastAsia="標楷體" w:hAnsi="標楷體"/>
                <w:sz w:val="30"/>
                <w:szCs w:val="30"/>
              </w:rPr>
              <w:t xml:space="preserve"> 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_____________</w:t>
            </w:r>
          </w:p>
          <w:p w14:paraId="222852CE" w14:textId="1BFF14F6" w:rsidR="00D002D3" w:rsidRDefault="00D002D3" w:rsidP="00B2315B">
            <w:pPr>
              <w:autoSpaceDE w:val="0"/>
              <w:autoSpaceDN w:val="0"/>
              <w:adjustRightInd w:val="0"/>
              <w:spacing w:after="0" w:line="5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5.</w:t>
            </w:r>
            <w:r>
              <w:rPr>
                <w:rFonts w:ascii="標楷體" w:eastAsia="標楷體" w:hAnsi="標楷體"/>
                <w:sz w:val="30"/>
                <w:szCs w:val="30"/>
              </w:rPr>
              <w:t xml:space="preserve"> 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____________</w:t>
            </w:r>
          </w:p>
        </w:tc>
      </w:tr>
    </w:tbl>
    <w:p w14:paraId="04577F47" w14:textId="72EA33A6" w:rsidR="00241745" w:rsidRDefault="00244302" w:rsidP="0093606B">
      <w:pPr>
        <w:pStyle w:val="00"/>
        <w:spacing w:before="0"/>
        <w:ind w:leftChars="-58" w:left="1985" w:rightChars="0" w:right="0" w:hangingChars="708" w:hanging="2124"/>
      </w:pPr>
      <w: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DD8D333" wp14:editId="45CE366C">
                <wp:simplePos x="0" y="0"/>
                <wp:positionH relativeFrom="column">
                  <wp:posOffset>3236908</wp:posOffset>
                </wp:positionH>
                <wp:positionV relativeFrom="paragraph">
                  <wp:posOffset>649093</wp:posOffset>
                </wp:positionV>
                <wp:extent cx="3242196" cy="1428750"/>
                <wp:effectExtent l="285750" t="0" r="15875" b="19050"/>
                <wp:wrapNone/>
                <wp:docPr id="20" name="語音泡泡: 圓角矩形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2196" cy="1428750"/>
                        </a:xfrm>
                        <a:prstGeom prst="wedgeRoundRectCallout">
                          <a:avLst>
                            <a:gd name="adj1" fmla="val -58258"/>
                            <a:gd name="adj2" fmla="val -17879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C0B0DF" w14:textId="3C34AAC0" w:rsidR="00244302" w:rsidRPr="00244302" w:rsidRDefault="00244302" w:rsidP="00244302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 w:rsidRPr="00244302">
                              <w:rPr>
                                <w:rFonts w:ascii="標楷體" w:eastAsia="標楷體" w:hAnsi="標楷體" w:hint="eastAsia"/>
                              </w:rPr>
                              <w:t>條約條款對</w:t>
                            </w:r>
                            <w:r w:rsidRPr="00513CF3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中國</w:t>
                            </w:r>
                            <w:r w:rsidRPr="00244302">
                              <w:rPr>
                                <w:rFonts w:ascii="標楷體" w:eastAsia="標楷體" w:hAnsi="標楷體" w:hint="eastAsia"/>
                              </w:rPr>
                              <w:t>有</w:t>
                            </w:r>
                            <w:r w:rsidR="00A15D58">
                              <w:rPr>
                                <w:rFonts w:ascii="標楷體" w:eastAsia="標楷體" w:hAnsi="標楷體" w:hint="eastAsia"/>
                              </w:rPr>
                              <w:t>哪些損</w:t>
                            </w:r>
                            <w:r w:rsidRPr="00244302">
                              <w:rPr>
                                <w:rFonts w:ascii="標楷體" w:eastAsia="標楷體" w:hAnsi="標楷體" w:hint="eastAsia"/>
                              </w:rPr>
                              <w:t>害？</w:t>
                            </w:r>
                            <w:r w:rsidR="00513CF3">
                              <w:rPr>
                                <w:rFonts w:ascii="標楷體" w:eastAsia="標楷體" w:hAnsi="標楷體" w:hint="eastAsia"/>
                              </w:rPr>
                              <w:t>舉例說明。</w:t>
                            </w:r>
                          </w:p>
                          <w:p w14:paraId="117ED4F8" w14:textId="033E7C3B" w:rsidR="00244302" w:rsidRPr="00244302" w:rsidRDefault="00244302" w:rsidP="00244302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＿＿＿＿＿＿＿＿＿＿＿＿＿＿＿＿＿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＿＿＿＿＿＿＿＿＿＿＿＿＿</w:t>
                            </w:r>
                            <w:r w:rsidR="00513CF3">
                              <w:rPr>
                                <w:rFonts w:ascii="標楷體" w:eastAsia="標楷體" w:hAnsi="標楷體" w:hint="eastAsia"/>
                              </w:rPr>
                              <w:t>＿＿＿＿＿＿＿＿＿＿＿＿＿＿＿＿＿＿＿＿＿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D8D333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語音泡泡: 圓角矩形 20" o:spid="_x0000_s1037" type="#_x0000_t62" style="position:absolute;left:0;text-align:left;margin-left:254.85pt;margin-top:51.1pt;width:255.3pt;height:112.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" adj="-1784,6938" fillcolor="white [3201]" strokecolor="#ed7d31 [3205]" strokeweight="1pt">
                <v:textbox>
                  <w:txbxContent>
                    <w:p w14:paraId="58C0B0DF" w14:textId="3C34AAC0" w:rsidR="00244302" w:rsidRPr="00244302" w:rsidRDefault="00244302" w:rsidP="00244302">
                      <w:pPr>
                        <w:rPr>
                          <w:rFonts w:ascii="標楷體" w:eastAsia="標楷體" w:hAnsi="標楷體"/>
                        </w:rPr>
                      </w:pPr>
                      <w:r w:rsidRPr="00244302">
                        <w:rPr>
                          <w:rFonts w:ascii="標楷體" w:eastAsia="標楷體" w:hAnsi="標楷體" w:hint="eastAsia"/>
                        </w:rPr>
                        <w:t>條約條款對</w:t>
                      </w:r>
                      <w:r w:rsidRPr="00513CF3">
                        <w:rPr>
                          <w:rFonts w:ascii="標楷體" w:eastAsia="標楷體" w:hAnsi="標楷體" w:hint="eastAsia"/>
                          <w:u w:val="single"/>
                        </w:rPr>
                        <w:t>中國</w:t>
                      </w:r>
                      <w:r w:rsidRPr="00244302">
                        <w:rPr>
                          <w:rFonts w:ascii="標楷體" w:eastAsia="標楷體" w:hAnsi="標楷體" w:hint="eastAsia"/>
                        </w:rPr>
                        <w:t>有</w:t>
                      </w:r>
                      <w:r w:rsidR="00A15D58">
                        <w:rPr>
                          <w:rFonts w:ascii="標楷體" w:eastAsia="標楷體" w:hAnsi="標楷體" w:hint="eastAsia"/>
                        </w:rPr>
                        <w:t>哪些損</w:t>
                      </w:r>
                      <w:r w:rsidRPr="00244302">
                        <w:rPr>
                          <w:rFonts w:ascii="標楷體" w:eastAsia="標楷體" w:hAnsi="標楷體" w:hint="eastAsia"/>
                        </w:rPr>
                        <w:t>害？</w:t>
                      </w:r>
                      <w:r w:rsidR="00513CF3">
                        <w:rPr>
                          <w:rFonts w:ascii="標楷體" w:eastAsia="標楷體" w:hAnsi="標楷體" w:hint="eastAsia"/>
                        </w:rPr>
                        <w:t>舉例說明。</w:t>
                      </w:r>
                    </w:p>
                    <w:p w14:paraId="117ED4F8" w14:textId="033E7C3B" w:rsidR="00244302" w:rsidRPr="00244302" w:rsidRDefault="00244302" w:rsidP="00244302">
                      <w:pPr>
                        <w:rPr>
                          <w:rFonts w:ascii="標楷體" w:eastAsia="標楷體" w:hAnsi="標楷體"/>
                        </w:rPr>
                      </w:pP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＿＿＿＿＿＿＿＿＿＿＿＿＿＿＿＿＿＿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</w:rPr>
                        <w:t>＿＿＿＿＿＿＿＿＿＿＿＿＿＿＿＿</w:t>
                      </w:r>
                      <w:r w:rsidR="00513CF3">
                        <w:rPr>
                          <w:rFonts w:ascii="標楷體" w:eastAsia="標楷體" w:hAnsi="標楷體" w:hint="eastAsia"/>
                        </w:rPr>
                        <w:t>＿＿＿＿＿＿＿＿＿＿＿＿＿＿＿＿＿＿＿＿＿</w:t>
                      </w:r>
                    </w:p>
                  </w:txbxContent>
                </v:textbox>
              </v:shape>
            </w:pict>
          </mc:Fallback>
        </mc:AlternateContent>
      </w:r>
      <w:r w:rsidR="00873250">
        <w:rPr>
          <w:rFonts w:ascii="Source Han Sans SC Light" w:eastAsia="Source Han Sans SC Light" w:hAnsi="Source Han Sans SC Light"/>
        </w:rPr>
        <w:drawing>
          <wp:inline distT="0" distB="0" distL="0" distR="0" wp14:anchorId="3C664983" wp14:editId="5D169247">
            <wp:extent cx="1079500" cy="3556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3250">
        <w:rPr>
          <w:rFonts w:hint="eastAsia"/>
        </w:rPr>
        <w:t xml:space="preserve">　</w:t>
      </w:r>
      <w:r w:rsidR="00241745">
        <w:rPr>
          <w:rFonts w:hint="eastAsia"/>
        </w:rPr>
        <w:t>《南京條約》</w:t>
      </w:r>
      <w:r w:rsidR="00075F9D">
        <w:rPr>
          <w:rFonts w:hint="eastAsia"/>
        </w:rPr>
        <w:t>是一條</w:t>
      </w:r>
      <w:r w:rsidR="00E0452F">
        <w:rPr>
          <w:rFonts w:hint="eastAsia"/>
        </w:rPr>
        <w:t>不平</w:t>
      </w:r>
      <w:r w:rsidR="00075F9D">
        <w:rPr>
          <w:rFonts w:hint="eastAsia"/>
        </w:rPr>
        <w:t>等</w:t>
      </w:r>
      <w:r w:rsidR="00E0452F">
        <w:rPr>
          <w:rFonts w:hint="eastAsia"/>
        </w:rPr>
        <w:t>條約</w:t>
      </w:r>
      <w:r w:rsidR="00DC494C">
        <w:rPr>
          <w:rFonts w:hint="eastAsia"/>
        </w:rPr>
        <w:t>，試從以下兩方面</w:t>
      </w:r>
      <w:r w:rsidR="00C13FA7">
        <w:rPr>
          <w:rFonts w:hint="eastAsia"/>
        </w:rPr>
        <w:t>說一說</w:t>
      </w:r>
      <w:r w:rsidR="00DC494C">
        <w:rPr>
          <w:rFonts w:hint="eastAsia"/>
        </w:rPr>
        <w:t>為何這是不平等的</w:t>
      </w:r>
      <w:r w:rsidR="008130A9">
        <w:rPr>
          <w:rFonts w:hint="eastAsia"/>
        </w:rPr>
        <w:t>。</w:t>
      </w:r>
    </w:p>
    <w:p w14:paraId="4843A8CE" w14:textId="33C08330" w:rsidR="00D24F92" w:rsidRPr="00D24F92" w:rsidRDefault="00D97450" w:rsidP="00D24F92">
      <w:pPr>
        <w:pStyle w:val="01"/>
        <w:spacing w:beforeLines="50" w:before="1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93B6B1D" wp14:editId="7B75A306">
                <wp:simplePos x="0" y="0"/>
                <wp:positionH relativeFrom="column">
                  <wp:posOffset>-133494</wp:posOffset>
                </wp:positionH>
                <wp:positionV relativeFrom="paragraph">
                  <wp:posOffset>59248</wp:posOffset>
                </wp:positionV>
                <wp:extent cx="2631776" cy="1245978"/>
                <wp:effectExtent l="0" t="0" r="359410" b="11430"/>
                <wp:wrapNone/>
                <wp:docPr id="19" name="語音泡泡: 圓角矩形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1776" cy="1245978"/>
                        </a:xfrm>
                        <a:prstGeom prst="wedgeRoundRectCallout">
                          <a:avLst>
                            <a:gd name="adj1" fmla="val 62286"/>
                            <a:gd name="adj2" fmla="val -17139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D1A0E0" w14:textId="777B8270" w:rsidR="00244302" w:rsidRDefault="00244302" w:rsidP="00244302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r w:rsidRPr="008B2B7F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中國</w:t>
                            </w:r>
                            <w:r w:rsidRPr="00244302">
                              <w:rPr>
                                <w:rFonts w:ascii="標楷體" w:eastAsia="標楷體" w:hAnsi="標楷體" w:hint="eastAsia"/>
                              </w:rPr>
                              <w:t>在怎樣的情況下簽署條約？</w:t>
                            </w:r>
                          </w:p>
                          <w:p w14:paraId="5847EDE9" w14:textId="44FF9BD6" w:rsidR="00244302" w:rsidRDefault="00244302" w:rsidP="00244302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＿＿＿＿＿＿＿＿＿＿＿</w:t>
                            </w:r>
                            <w:proofErr w:type="gramEnd"/>
                          </w:p>
                          <w:p w14:paraId="1D0A4812" w14:textId="30EC8521" w:rsidR="00244302" w:rsidRPr="00244302" w:rsidRDefault="00244302" w:rsidP="00244302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＿＿＿＿＿＿＿＿＿＿＿</w:t>
                            </w:r>
                            <w:proofErr w:type="gramEnd"/>
                          </w:p>
                          <w:p w14:paraId="6A33BFD6" w14:textId="5E5373BE" w:rsidR="00244302" w:rsidRPr="00244302" w:rsidRDefault="00244302" w:rsidP="00244302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428C3BA8" w14:textId="77777777" w:rsidR="00244302" w:rsidRPr="00244302" w:rsidRDefault="00244302" w:rsidP="00244302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3B6B1D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語音泡泡: 圓角矩形 19" o:spid="_x0000_s1031" type="#_x0000_t62" style="position:absolute;margin-left:-10.5pt;margin-top:4.65pt;width:207.25pt;height:98.1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" adj="24254,7098" fillcolor="white [3201]" strokecolor="#ed7d31 [3205]" strokeweight="1pt">
                <v:textbox>
                  <w:txbxContent>
                    <w:p w14:paraId="15D1A0E0" w14:textId="777B8270" w:rsidR="00244302" w:rsidRDefault="00244302" w:rsidP="00244302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  <w:r w:rsidRPr="008B2B7F">
                        <w:rPr>
                          <w:rFonts w:ascii="標楷體" w:eastAsia="標楷體" w:hAnsi="標楷體" w:hint="eastAsia"/>
                          <w:u w:val="single"/>
                        </w:rPr>
                        <w:t>中國</w:t>
                      </w:r>
                      <w:r w:rsidRPr="00244302">
                        <w:rPr>
                          <w:rFonts w:ascii="標楷體" w:eastAsia="標楷體" w:hAnsi="標楷體" w:hint="eastAsia"/>
                        </w:rPr>
                        <w:t>在怎樣的情況下簽署條約？</w:t>
                      </w:r>
                    </w:p>
                    <w:p w14:paraId="5847EDE9" w14:textId="44FF9BD6" w:rsidR="00244302" w:rsidRDefault="00244302" w:rsidP="00244302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＿＿＿＿＿＿＿＿＿＿＿＿</w:t>
                      </w:r>
                      <w:proofErr w:type="gramEnd"/>
                    </w:p>
                    <w:p w14:paraId="1D0A4812" w14:textId="30EC8521" w:rsidR="00244302" w:rsidRPr="00244302" w:rsidRDefault="00244302" w:rsidP="00244302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＿＿＿＿＿＿＿＿＿＿＿＿</w:t>
                      </w:r>
                      <w:proofErr w:type="gramEnd"/>
                    </w:p>
                    <w:p w14:paraId="6A33BFD6" w14:textId="5E5373BE" w:rsidR="00244302" w:rsidRPr="00244302" w:rsidRDefault="00244302" w:rsidP="00244302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</w:p>
                    <w:p w14:paraId="428C3BA8" w14:textId="77777777" w:rsidR="00244302" w:rsidRPr="00244302" w:rsidRDefault="00244302" w:rsidP="00244302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455D4F6" wp14:editId="1BB5D553">
                <wp:simplePos x="0" y="0"/>
                <wp:positionH relativeFrom="column">
                  <wp:posOffset>2635585</wp:posOffset>
                </wp:positionH>
                <wp:positionV relativeFrom="paragraph">
                  <wp:posOffset>59247</wp:posOffset>
                </wp:positionV>
                <wp:extent cx="514350" cy="1267532"/>
                <wp:effectExtent l="0" t="0" r="19050" b="27940"/>
                <wp:wrapNone/>
                <wp:docPr id="31" name="橢圓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1267532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36DDB4" w14:textId="35A15115" w:rsidR="00244302" w:rsidRPr="00D97450" w:rsidRDefault="00244302" w:rsidP="00244302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D97450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不平等條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55D4F6" id="橢圓 31" o:spid="_x0000_s1040" style="position:absolute;margin-left:207.55pt;margin-top:4.65pt;width:40.5pt;height:99.8pt;z-index:25172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" fillcolor="black [3200]" strokecolor="black [1600]" strokeweight="1pt">
                <v:stroke joinstyle="miter"/>
                <v:textbox>
                  <w:txbxContent>
                    <w:p w14:paraId="0336DDB4" w14:textId="35A15115" w:rsidR="00244302" w:rsidRPr="00D97450" w:rsidRDefault="00244302" w:rsidP="00244302">
                      <w:pPr>
                        <w:snapToGrid w:val="0"/>
                        <w:spacing w:after="0" w:line="240" w:lineRule="atLeast"/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D97450">
                        <w:rPr>
                          <w:rFonts w:hint="eastAsia"/>
                          <w:b/>
                          <w:bCs/>
                          <w:sz w:val="16"/>
                          <w:szCs w:val="16"/>
                        </w:rPr>
                        <w:t>不平等條約</w:t>
                      </w:r>
                    </w:p>
                  </w:txbxContent>
                </v:textbox>
              </v:oval>
            </w:pict>
          </mc:Fallback>
        </mc:AlternateContent>
      </w:r>
      <w:r w:rsidR="00537C01">
        <w:tab/>
      </w:r>
      <w:r w:rsidR="00537C01">
        <w:tab/>
      </w:r>
      <w:r w:rsidR="00537C01">
        <w:tab/>
      </w:r>
      <w:bookmarkStart w:id="0" w:name="_GoBack"/>
      <w:bookmarkEnd w:id="0"/>
    </w:p>
    <w:p w14:paraId="77035EBF" w14:textId="70807B85" w:rsidR="0093606B" w:rsidRDefault="0093606B" w:rsidP="00D24F92">
      <w:pPr>
        <w:spacing w:beforeLines="160" w:before="576" w:after="80" w:line="320" w:lineRule="exact"/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</w:pPr>
    </w:p>
    <w:p w14:paraId="2F8CE477" w14:textId="5BC10117" w:rsidR="00D24F92" w:rsidRDefault="00D24F92" w:rsidP="00D24F92">
      <w:pPr>
        <w:spacing w:beforeLines="160" w:before="576" w:after="80" w:line="320" w:lineRule="exact"/>
        <w:rPr>
          <w:rFonts w:ascii="標楷體" w:eastAsia="標楷體" w:hAnsi="標楷體"/>
          <w:sz w:val="23"/>
          <w:szCs w:val="23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944849" w:rsidRPr="00944849">
        <w:rPr>
          <w:rFonts w:ascii="標楷體" w:eastAsia="標楷體" w:hAnsi="標楷體" w:hint="eastAsia"/>
          <w:sz w:val="23"/>
          <w:szCs w:val="23"/>
        </w:rPr>
        <w:t>鴉片戰爭中的不平等條約如何喪權辱國？</w:t>
      </w:r>
      <w:r>
        <w:rPr>
          <w:rFonts w:ascii="標楷體" w:eastAsia="標楷體" w:hAnsi="標楷體" w:hint="eastAsia"/>
          <w:sz w:val="23"/>
          <w:szCs w:val="23"/>
        </w:rPr>
        <w:t xml:space="preserve">》　</w:t>
      </w:r>
    </w:p>
    <w:p w14:paraId="74460C5E" w14:textId="2EB0511C" w:rsidR="00A11101" w:rsidRPr="00BF479F" w:rsidRDefault="00BF479F" w:rsidP="00BF479F">
      <w:pPr>
        <w:tabs>
          <w:tab w:val="left" w:pos="9214"/>
        </w:tabs>
        <w:autoSpaceDE w:val="0"/>
        <w:autoSpaceDN w:val="0"/>
        <w:adjustRightInd w:val="0"/>
        <w:spacing w:before="120" w:after="80" w:line="260" w:lineRule="exact"/>
        <w:rPr>
          <w:rFonts w:ascii="Source Han Sans SC Light" w:eastAsia="Source Han Sans SC Light" w:hAnsi="Source Han Sans SC Light"/>
        </w:rPr>
      </w:pPr>
      <w:r>
        <w:rPr>
          <w:rFonts w:hint="eastAsia"/>
        </w:rPr>
        <w:t xml:space="preserve">　　　　　　　　</w:t>
      </w:r>
      <w:hyperlink r:id="rId15" w:history="1">
        <w:r w:rsidRPr="007D5665">
          <w:rPr>
            <w:rStyle w:val="ab"/>
          </w:rPr>
          <w:t>https://chiculture.org.hk/tc/china-five-thousand-years/444</w:t>
        </w:r>
      </w:hyperlink>
    </w:p>
    <w:sectPr w:rsidR="00A11101" w:rsidRPr="00BF479F" w:rsidSect="006A6A55">
      <w:headerReference w:type="even" r:id="rId16"/>
      <w:headerReference w:type="default" r:id="rId17"/>
      <w:footerReference w:type="even" r:id="rId18"/>
      <w:footerReference w:type="default" r:id="rId19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AC987" w14:textId="77777777" w:rsidR="005255B7" w:rsidRDefault="005255B7" w:rsidP="002F3AE4">
      <w:r>
        <w:separator/>
      </w:r>
    </w:p>
  </w:endnote>
  <w:endnote w:type="continuationSeparator" w:id="0">
    <w:p w14:paraId="7F0800D5" w14:textId="77777777" w:rsidR="005255B7" w:rsidRDefault="005255B7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66181" w14:textId="77777777" w:rsidR="005255B7" w:rsidRDefault="005255B7" w:rsidP="002F3AE4">
      <w:r>
        <w:separator/>
      </w:r>
    </w:p>
  </w:footnote>
  <w:footnote w:type="continuationSeparator" w:id="0">
    <w:p w14:paraId="76D65C4B" w14:textId="77777777" w:rsidR="005255B7" w:rsidRDefault="005255B7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5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MrAwNbYwMDC2NLNQ0lEKTi0uzszPAykwrAUAD1piUSwAAAA="/>
  </w:docVars>
  <w:rsids>
    <w:rsidRoot w:val="00D17C51"/>
    <w:rsid w:val="00006383"/>
    <w:rsid w:val="00015B49"/>
    <w:rsid w:val="0003119D"/>
    <w:rsid w:val="00033BE7"/>
    <w:rsid w:val="00052BD6"/>
    <w:rsid w:val="0007021A"/>
    <w:rsid w:val="00075F9D"/>
    <w:rsid w:val="000A49E3"/>
    <w:rsid w:val="000B7BE4"/>
    <w:rsid w:val="000C417C"/>
    <w:rsid w:val="000C4C21"/>
    <w:rsid w:val="00116777"/>
    <w:rsid w:val="00120CBC"/>
    <w:rsid w:val="001509BB"/>
    <w:rsid w:val="00156FE0"/>
    <w:rsid w:val="00172552"/>
    <w:rsid w:val="00177B47"/>
    <w:rsid w:val="001A1D75"/>
    <w:rsid w:val="001B7480"/>
    <w:rsid w:val="001C3B0E"/>
    <w:rsid w:val="001C462A"/>
    <w:rsid w:val="001F1ABF"/>
    <w:rsid w:val="001F4175"/>
    <w:rsid w:val="0023536C"/>
    <w:rsid w:val="00241745"/>
    <w:rsid w:val="00244302"/>
    <w:rsid w:val="002453D2"/>
    <w:rsid w:val="00246EF0"/>
    <w:rsid w:val="0024736E"/>
    <w:rsid w:val="00256AB6"/>
    <w:rsid w:val="00256C0E"/>
    <w:rsid w:val="00267501"/>
    <w:rsid w:val="002856FE"/>
    <w:rsid w:val="002A0CDE"/>
    <w:rsid w:val="002A5CFC"/>
    <w:rsid w:val="002C647F"/>
    <w:rsid w:val="002E4BE9"/>
    <w:rsid w:val="002F3AE4"/>
    <w:rsid w:val="0031537C"/>
    <w:rsid w:val="0038404A"/>
    <w:rsid w:val="00392DA5"/>
    <w:rsid w:val="003B7D70"/>
    <w:rsid w:val="003D0465"/>
    <w:rsid w:val="003E635F"/>
    <w:rsid w:val="004031C2"/>
    <w:rsid w:val="0041667C"/>
    <w:rsid w:val="00420D79"/>
    <w:rsid w:val="0043733E"/>
    <w:rsid w:val="00460F9E"/>
    <w:rsid w:val="0049044D"/>
    <w:rsid w:val="004C6E05"/>
    <w:rsid w:val="004D330D"/>
    <w:rsid w:val="004D727A"/>
    <w:rsid w:val="004F7C9D"/>
    <w:rsid w:val="00513CF3"/>
    <w:rsid w:val="005144BD"/>
    <w:rsid w:val="005255B7"/>
    <w:rsid w:val="00537675"/>
    <w:rsid w:val="00537C01"/>
    <w:rsid w:val="005577A9"/>
    <w:rsid w:val="005810D2"/>
    <w:rsid w:val="005978EB"/>
    <w:rsid w:val="005A6275"/>
    <w:rsid w:val="006043F5"/>
    <w:rsid w:val="00615264"/>
    <w:rsid w:val="00620AA9"/>
    <w:rsid w:val="00625ADF"/>
    <w:rsid w:val="00652E63"/>
    <w:rsid w:val="006701A4"/>
    <w:rsid w:val="0069085F"/>
    <w:rsid w:val="006A3488"/>
    <w:rsid w:val="006A6A55"/>
    <w:rsid w:val="006C1EA5"/>
    <w:rsid w:val="006C75DA"/>
    <w:rsid w:val="006D25DD"/>
    <w:rsid w:val="006E1D52"/>
    <w:rsid w:val="006E311A"/>
    <w:rsid w:val="0070432A"/>
    <w:rsid w:val="007431FF"/>
    <w:rsid w:val="007567FA"/>
    <w:rsid w:val="00776422"/>
    <w:rsid w:val="00782572"/>
    <w:rsid w:val="007D5F1E"/>
    <w:rsid w:val="008130A9"/>
    <w:rsid w:val="00814828"/>
    <w:rsid w:val="00841546"/>
    <w:rsid w:val="0087092F"/>
    <w:rsid w:val="00873250"/>
    <w:rsid w:val="00873C9B"/>
    <w:rsid w:val="008746A8"/>
    <w:rsid w:val="0088245D"/>
    <w:rsid w:val="008825B5"/>
    <w:rsid w:val="008B2B7F"/>
    <w:rsid w:val="008D2D53"/>
    <w:rsid w:val="008E080D"/>
    <w:rsid w:val="008E216D"/>
    <w:rsid w:val="0093606B"/>
    <w:rsid w:val="00944849"/>
    <w:rsid w:val="00953D5F"/>
    <w:rsid w:val="00976FE1"/>
    <w:rsid w:val="0099006F"/>
    <w:rsid w:val="009A0072"/>
    <w:rsid w:val="009A1667"/>
    <w:rsid w:val="009C7167"/>
    <w:rsid w:val="00A11101"/>
    <w:rsid w:val="00A116D9"/>
    <w:rsid w:val="00A15D58"/>
    <w:rsid w:val="00A90D46"/>
    <w:rsid w:val="00AA62E3"/>
    <w:rsid w:val="00AA6D8F"/>
    <w:rsid w:val="00AB5554"/>
    <w:rsid w:val="00AC4299"/>
    <w:rsid w:val="00AE3034"/>
    <w:rsid w:val="00AF44E5"/>
    <w:rsid w:val="00B0790C"/>
    <w:rsid w:val="00B20C62"/>
    <w:rsid w:val="00B21E7F"/>
    <w:rsid w:val="00B2315B"/>
    <w:rsid w:val="00B2509B"/>
    <w:rsid w:val="00B26EEA"/>
    <w:rsid w:val="00B930CF"/>
    <w:rsid w:val="00BA36C7"/>
    <w:rsid w:val="00BE5D15"/>
    <w:rsid w:val="00BF3964"/>
    <w:rsid w:val="00BF479F"/>
    <w:rsid w:val="00C13FA7"/>
    <w:rsid w:val="00C1611F"/>
    <w:rsid w:val="00C641E7"/>
    <w:rsid w:val="00C6752B"/>
    <w:rsid w:val="00C81336"/>
    <w:rsid w:val="00C94C24"/>
    <w:rsid w:val="00CC0448"/>
    <w:rsid w:val="00CC75BC"/>
    <w:rsid w:val="00CE1C6D"/>
    <w:rsid w:val="00CE71D3"/>
    <w:rsid w:val="00D002D3"/>
    <w:rsid w:val="00D17C51"/>
    <w:rsid w:val="00D24F92"/>
    <w:rsid w:val="00D5632B"/>
    <w:rsid w:val="00D74EA6"/>
    <w:rsid w:val="00D75CFA"/>
    <w:rsid w:val="00D85229"/>
    <w:rsid w:val="00D97450"/>
    <w:rsid w:val="00DB786B"/>
    <w:rsid w:val="00DC494C"/>
    <w:rsid w:val="00DD1E8E"/>
    <w:rsid w:val="00DF178A"/>
    <w:rsid w:val="00E0452F"/>
    <w:rsid w:val="00E10B49"/>
    <w:rsid w:val="00E13BB1"/>
    <w:rsid w:val="00E34CB4"/>
    <w:rsid w:val="00E353F2"/>
    <w:rsid w:val="00E601B9"/>
    <w:rsid w:val="00E6292D"/>
    <w:rsid w:val="00E677FE"/>
    <w:rsid w:val="00E94CEA"/>
    <w:rsid w:val="00EA6128"/>
    <w:rsid w:val="00EA685E"/>
    <w:rsid w:val="00EC3411"/>
    <w:rsid w:val="00F12CF9"/>
    <w:rsid w:val="00F46A69"/>
    <w:rsid w:val="00F60FFD"/>
    <w:rsid w:val="00F72A24"/>
    <w:rsid w:val="00FA7A17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hiculture.org.hk/tc/china-five-thousand-years/444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2006/documentManagement/types"/>
    <ds:schemaRef ds:uri="a67ca032-99e1-499e-a335-21cedd256a52"/>
    <ds:schemaRef ds:uri="http://www.w3.org/XML/1998/namespace"/>
    <ds:schemaRef ds:uri="http://purl.org/dc/elements/1.1/"/>
    <ds:schemaRef ds:uri="http://schemas.openxmlformats.org/package/2006/metadata/core-properties"/>
    <ds:schemaRef ds:uri="7c888565-292f-4b60-a4c3-978be975df1a"/>
    <ds:schemaRef ds:uri="http://schemas.microsoft.com/office/infopath/2007/PartnerControl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EAB0FA-8109-46C1-A261-C934DED0D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4</Words>
  <Characters>539</Characters>
  <Application>Microsoft Office Word</Application>
  <DocSecurity>0</DocSecurity>
  <Lines>4</Lines>
  <Paragraphs>1</Paragraphs>
  <ScaleCrop>false</ScaleCrop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2</cp:revision>
  <dcterms:created xsi:type="dcterms:W3CDTF">2020-09-23T07:51:00Z</dcterms:created>
  <dcterms:modified xsi:type="dcterms:W3CDTF">2020-10-05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